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0A2C" w:rsidRPr="00390A2C" w:rsidRDefault="00390A2C" w:rsidP="00390A2C">
      <w:pPr>
        <w:rPr>
          <w:rFonts w:ascii="Times New Roman" w:hAnsi="Times New Roman" w:cs="Times New Roman"/>
          <w:b/>
          <w:sz w:val="36"/>
        </w:rPr>
      </w:pPr>
      <w:r w:rsidRPr="00390A2C">
        <w:rPr>
          <w:rFonts w:ascii="Times New Roman" w:hAnsi="Times New Roman" w:cs="Times New Roman"/>
          <w:b/>
          <w:sz w:val="36"/>
        </w:rPr>
        <w:t xml:space="preserve">Explicatia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fisieru Welcome din codeignator la $this-&gt;load-&gt;view('backend/index'); am specificat ce pagina trebuie sa se incarce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ci session/erp session ca un timestamp, cand te loghezi se pastreaza acolo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login from routes.php este Login.php from controller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Login.php incarcam baza de date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Login php incatcam situ (view, backend)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tabelu language in maza de date utf8 pentru ca sa baza de date sa primeasca textu fix cum am scris chiar daca limba difera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daca admin este logat statusu este 1, daca e offine statusu este 0 in tabelu admin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arolele o sa le hashuim (sha1)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mvc for login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side admin controller we load method dashboard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in fisieru header &lt;li&gt;&lt;a href="&lt;?php echo base_url();?&gt;login/logout"&gt;&lt;i class="fa fa-power-off"&gt;&lt;/i&gt;  Logout&lt;/a&gt;&lt;/li&gt; ca sa ne delogam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   apeleaza fisieru Logout de la controllers si methoda(functia) logout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fisieru database de la config se scrie denumirea bazei de date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config din config se seteaza ci_session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js from backend, loadin toast (invalid data and login succesfull)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get_phrase we use to translate to others languages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aypla_email in 2 files system_settings from controller and from backend,admin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&lt;?php echo base_url();?&gt;admin/dashboard" --- mean admin controller and function dashboard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butoanele(inconitile) le gasesc pe google de exemplu acela cu caceliuta(invatatura) in fisieru style.css fa-mortar-board are nr f19d pe google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-page_name de la navigation.php e conectat cu Admin(din controllers) si cu index.php (din admin din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css.php skin-colour (schimb culoarea in optimum/css/colours) am schimbat din megna in negru in fisierul megna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in page_info afisam denumirea sistemului din baza de date, este conectat cu index.php de la backend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gae_name din page_info.php este conectat cu denumirile paginilor de la paginile System_setting.php, Admin.php din backend conectate cu controalele cu acelasi nume.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merge la admin controller si executa functia manage_profile &lt;? echo base_url();?&gt;admin/manage_profile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-&lt;table id="example23" class="display nowrap" cellspacing="0" width="100%"&gt; , example23 raspunde de tabel ca sa vem pdf, search etc. </w:t>
      </w:r>
    </w:p>
    <w:p w:rsid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in index.php din views depinde de aliniere se va folosi fisierul, daca left to right atunci style.css daca right to left atunci style-rtl.css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all css and all java script sunt in mapa optimum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- diferite teme, diferite culori sunt facute in system setting</w:t>
      </w:r>
    </w:p>
    <w:p w:rsid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-&lt;div class="radio radio-megna"&gt; aici se transmite culoarea </w:t>
      </w:r>
    </w:p>
    <w:p w:rsidR="00390A2C" w:rsidRDefault="00390A2C" w:rsidP="00390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/type (teacher, student etc)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-he manage academics, me-manage classes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department.php din admin folder designation[] ce inseamna un array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Default="00390A2C" w:rsidP="00390A2C">
      <w:pPr>
        <w:rPr>
          <w:rFonts w:ascii="Times New Roman" w:hAnsi="Times New Roman" w:cs="Times New Roman"/>
        </w:rPr>
      </w:pPr>
    </w:p>
    <w:p w:rsidR="00390A2C" w:rsidRDefault="00390A2C" w:rsidP="00390A2C">
      <w:pPr>
        <w:rPr>
          <w:rFonts w:ascii="Times New Roman" w:hAnsi="Times New Roman" w:cs="Times New Roman"/>
        </w:rPr>
      </w:pPr>
    </w:p>
    <w:p w:rsidR="00390A2C" w:rsidRDefault="00390A2C" w:rsidP="00390A2C">
      <w:pPr>
        <w:rPr>
          <w:rFonts w:ascii="Times New Roman" w:hAnsi="Times New Roman" w:cs="Times New Roman"/>
          <w:b/>
          <w:sz w:val="32"/>
        </w:rPr>
      </w:pPr>
      <w:r w:rsidRPr="00390A2C">
        <w:rPr>
          <w:rFonts w:ascii="Times New Roman" w:hAnsi="Times New Roman" w:cs="Times New Roman"/>
          <w:b/>
          <w:sz w:val="32"/>
        </w:rPr>
        <w:t xml:space="preserve">De investigat </w:t>
      </w:r>
    </w:p>
    <w:p w:rsid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nu am facut lectia: 13, 15,16,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parola 1234 sha1  </w:t>
      </w:r>
      <w:r w:rsidRPr="00390A2C">
        <w:rPr>
          <w:rFonts w:ascii="Times New Roman" w:hAnsi="Times New Roman" w:cs="Times New Roman"/>
        </w:rPr>
        <w:t>7110eda4d09e062aa5e4a390b0a572ac0d2c0220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  <w:b/>
          <w:sz w:val="32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mvc de investigat</w:t>
      </w:r>
    </w:p>
    <w:p w:rsidR="00390A2C" w:rsidRDefault="00390A2C" w:rsidP="00390A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390A2C">
        <w:rPr>
          <w:rFonts w:ascii="Times New Roman" w:hAnsi="Times New Roman" w:cs="Times New Roman"/>
        </w:rPr>
        <w:t>myISAM in loc de InnoDb</w:t>
      </w:r>
    </w:p>
    <w:p w:rsid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- sa ma uit mai atent si sa testez  din index.php din views, cand vreu sa aliniez la dre</w:t>
      </w:r>
      <w:r>
        <w:rPr>
          <w:rFonts w:ascii="Times New Roman" w:hAnsi="Times New Roman" w:cs="Times New Roman"/>
        </w:rPr>
        <w:t xml:space="preserve">apta (meniu sa fie din dreapta) </w:t>
      </w:r>
      <w:r w:rsidRPr="00390A2C">
        <w:rPr>
          <w:rFonts w:ascii="Times New Roman" w:hAnsi="Times New Roman" w:cs="Times New Roman"/>
        </w:rPr>
        <w:t>trebuie sa schimb setarile si in etyle-rtl.css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autofocus required de cautat explicatia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  <w:b/>
          <w:sz w:val="36"/>
        </w:rPr>
      </w:pPr>
      <w:r w:rsidRPr="00390A2C">
        <w:rPr>
          <w:rFonts w:ascii="Times New Roman" w:hAnsi="Times New Roman" w:cs="Times New Roman"/>
          <w:b/>
          <w:sz w:val="36"/>
        </w:rPr>
        <w:lastRenderedPageBreak/>
        <w:t xml:space="preserve">Designul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blue #204075; pre green(#00c292;) pre blue(#03a9f3;), blue panel (5B86E5, and 56CCF2)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-red #e0351b; 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black</w:t>
      </w:r>
      <w:r w:rsidRPr="00390A2C">
        <w:rPr>
          <w:rFonts w:ascii="Times New Roman" w:hAnsi="Times New Roman" w:cs="Times New Roman"/>
        </w:rPr>
        <w:t xml:space="preserve"> #100808 green #415d0f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re yellow #dce35b, #45b649 , now #e28103, #100808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re megna #01c0c8 - now #e28103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pre sur de la iconite #4c5667 - now #100808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  <w:b/>
          <w:sz w:val="36"/>
        </w:rPr>
      </w:pPr>
      <w:r w:rsidRPr="00390A2C">
        <w:rPr>
          <w:rFonts w:ascii="Times New Roman" w:hAnsi="Times New Roman" w:cs="Times New Roman"/>
          <w:b/>
          <w:sz w:val="36"/>
        </w:rPr>
        <w:t>Task daca nu va fi in video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in system settings de adaugat ca sa putem schimba culoarea scolii din sistem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  <w:b/>
          <w:sz w:val="36"/>
        </w:rPr>
      </w:pPr>
      <w:r w:rsidRPr="00390A2C">
        <w:rPr>
          <w:rFonts w:ascii="Times New Roman" w:hAnsi="Times New Roman" w:cs="Times New Roman"/>
          <w:b/>
          <w:sz w:val="36"/>
        </w:rPr>
        <w:t xml:space="preserve">Linii de cod 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?php if ($text_align == 'right-to-left') { ?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  &lt;link href="&lt;?php echo base_url(); ?&gt;optimum/css/style-rtl.css" rel="stylesheet" 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?php } else { ?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 xml:space="preserve">  &lt;link href="&lt;?php echo base_url(); ?&gt;optimum/css/style.css" rel="stylesheet" 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?php } ?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?php echo base_url();?&gt;uploads/admin_image/&lt;?php echo $this-&gt;session-&gt;userdata('admin_id').'.jpg';?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lastRenderedPageBreak/>
        <w:t>$page_data['category']  =   $this-&gt;input-&gt;post('category')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$page_data['purpose']   =   $this-&gt;input-&gt;post('purpose')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$page_data['whom']      =   $this-&gt;input-&gt;post('whom')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$this-&gt;db-&gt;insert('enquiry_category', $page_data)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 ne nadooo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li class="&lt;?php if ($page_name == 'librarian') echo 'active'; ?&gt; 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a href="&lt;?php echo base_url(); ?&gt;admin/librarian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i class="fa fa-angle-double-right p-r-10"&gt;&lt;/i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span class="hide-menu"&gt;&lt;?php echo get_phrase('librarians'); ?&gt;&lt;/span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a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li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------------------------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li class="&lt;?php if ($page_name == 'hostel') echo 'active'; ?&gt; 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a href="&lt;?php echo base_url(); ?&gt;admin/hostel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i class="fa fa-angle-double-right p-r-10"&gt;&lt;/i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span class="hide-menu"&gt;&lt;?php echo get_phrase('hostel_manager'); ?&gt;&lt;/span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a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li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-----------------------------------------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>&lt;li class="&lt;?php if ($page_name == 'hrm') echo 'active'; ?&gt; 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a href="&lt;?php echo base_url(); ?&gt;admin/hrm"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i class="fa fa-angle-double-right p-r-10"&gt;&lt;/i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span class="hide-menu"&gt;&lt;?php echo get_phrase('human_resources'); ?&gt;&lt;/span&gt;</w:t>
      </w:r>
    </w:p>
    <w:p w:rsidR="00390A2C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lastRenderedPageBreak/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a&gt;</w:t>
      </w:r>
    </w:p>
    <w:p w:rsidR="007B0379" w:rsidRPr="00390A2C" w:rsidRDefault="00390A2C" w:rsidP="00390A2C">
      <w:pPr>
        <w:rPr>
          <w:rFonts w:ascii="Times New Roman" w:hAnsi="Times New Roman" w:cs="Times New Roman"/>
        </w:rPr>
      </w:pP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</w:r>
      <w:r w:rsidRPr="00390A2C">
        <w:rPr>
          <w:rFonts w:ascii="Times New Roman" w:hAnsi="Times New Roman" w:cs="Times New Roman"/>
        </w:rPr>
        <w:tab/>
        <w:t>&lt;/li&gt;</w:t>
      </w:r>
    </w:p>
    <w:sectPr w:rsidR="007B0379" w:rsidRPr="00390A2C" w:rsidSect="007B037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NjMwtLQwNTAysrQwtDBX0lEKTi0uzszPAykwrAUAjpmZ8ywAAAA="/>
  </w:docVars>
  <w:rsids>
    <w:rsidRoot w:val="00390A2C"/>
    <w:rsid w:val="00055B73"/>
    <w:rsid w:val="00070D1B"/>
    <w:rsid w:val="000E39E4"/>
    <w:rsid w:val="001855DB"/>
    <w:rsid w:val="001E4744"/>
    <w:rsid w:val="00341EBF"/>
    <w:rsid w:val="00390A2C"/>
    <w:rsid w:val="007B0379"/>
    <w:rsid w:val="007C1D5D"/>
    <w:rsid w:val="007D570F"/>
    <w:rsid w:val="00835600"/>
    <w:rsid w:val="00903DC0"/>
    <w:rsid w:val="00B76931"/>
    <w:rsid w:val="00C47729"/>
    <w:rsid w:val="00C56140"/>
    <w:rsid w:val="00CC450A"/>
    <w:rsid w:val="00D1618E"/>
    <w:rsid w:val="00F703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0379"/>
    <w:rPr>
      <w:lang w:val="ro-MO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26</Words>
  <Characters>4141</Characters>
  <Application>Microsoft Office Word</Application>
  <DocSecurity>0</DocSecurity>
  <Lines>34</Lines>
  <Paragraphs>9</Paragraphs>
  <ScaleCrop>false</ScaleCrop>
  <Company>CtrlSoft</Company>
  <LinksUpToDate>false</LinksUpToDate>
  <CharactersWithSpaces>4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</dc:creator>
  <cp:keywords/>
  <dc:description/>
  <cp:lastModifiedBy>n</cp:lastModifiedBy>
  <cp:revision>2</cp:revision>
  <dcterms:created xsi:type="dcterms:W3CDTF">2020-06-07T16:10:00Z</dcterms:created>
  <dcterms:modified xsi:type="dcterms:W3CDTF">2020-06-07T16:16:00Z</dcterms:modified>
</cp:coreProperties>
</file>